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A85CD" w14:textId="3613BCEA" w:rsidR="008732C3" w:rsidRDefault="007424CE">
      <w:r>
        <w:rPr>
          <w:noProof/>
        </w:rPr>
        <w:drawing>
          <wp:inline distT="0" distB="0" distL="0" distR="0" wp14:anchorId="2E432A69" wp14:editId="492EE501">
            <wp:extent cx="6296025" cy="6296025"/>
            <wp:effectExtent l="0" t="0" r="0" b="0"/>
            <wp:docPr id="1" name="Picture 1" descr="Houseplant Sketch Images – Browse 20,015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useplant Sketch Images – Browse 20,015 Stock Photos, Vectors, and Video |  Adobe Stock"/>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296025" cy="6296025"/>
                    </a:xfrm>
                    <a:prstGeom prst="rect">
                      <a:avLst/>
                    </a:prstGeom>
                    <a:noFill/>
                    <a:ln>
                      <a:noFill/>
                    </a:ln>
                  </pic:spPr>
                </pic:pic>
              </a:graphicData>
            </a:graphic>
          </wp:inline>
        </w:drawing>
      </w:r>
    </w:p>
    <w:p w14:paraId="4E6555E8" w14:textId="67D22C2A" w:rsidR="007424CE" w:rsidRDefault="007424CE">
      <w:r>
        <w:rPr>
          <w:noProof/>
        </w:rPr>
        <w:lastRenderedPageBreak/>
        <w:drawing>
          <wp:inline distT="0" distB="0" distL="0" distR="0" wp14:anchorId="04F52E37" wp14:editId="5C876FD3">
            <wp:extent cx="7038975" cy="7038975"/>
            <wp:effectExtent l="0" t="0" r="0" b="0"/>
            <wp:docPr id="3" name="Picture 2" descr="Set of house plants. Collection of potted plants outline in linear drawing  style. Vector illustration isolated on white background 5550889 Vector Art  at Vectee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t of house plants. Collection of potted plants outline in linear drawing  style. Vector illustration isolated on white background 5550889 Vector Art  at Vecteez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038975" cy="7038975"/>
                    </a:xfrm>
                    <a:prstGeom prst="rect">
                      <a:avLst/>
                    </a:prstGeom>
                    <a:noFill/>
                    <a:ln>
                      <a:noFill/>
                    </a:ln>
                  </pic:spPr>
                </pic:pic>
              </a:graphicData>
            </a:graphic>
          </wp:inline>
        </w:drawing>
      </w:r>
    </w:p>
    <w:p w14:paraId="0BF84911" w14:textId="38A1AFDE" w:rsidR="007424CE" w:rsidRDefault="007424CE">
      <w:r>
        <w:rPr>
          <w:noProof/>
        </w:rPr>
        <w:lastRenderedPageBreak/>
        <w:drawing>
          <wp:inline distT="0" distB="0" distL="0" distR="0" wp14:anchorId="2DE4B430" wp14:editId="660CC7C6">
            <wp:extent cx="7439025" cy="7439025"/>
            <wp:effectExtent l="0" t="0" r="0" b="0"/>
            <wp:docPr id="4" name="Picture 3" descr="Indoor Plants Stock Illustrations, Royalty-Free Vector Graphics &amp; Clip Art  - iStock | Houseplant isolated, Living room, Potted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door Plants Stock Illustrations, Royalty-Free Vector Graphics &amp; Clip Art  - iStock | Houseplant isolated, Living room, Potted plan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439025" cy="7439025"/>
                    </a:xfrm>
                    <a:prstGeom prst="rect">
                      <a:avLst/>
                    </a:prstGeom>
                    <a:noFill/>
                    <a:ln>
                      <a:noFill/>
                    </a:ln>
                  </pic:spPr>
                </pic:pic>
              </a:graphicData>
            </a:graphic>
          </wp:inline>
        </w:drawing>
      </w:r>
    </w:p>
    <w:p w14:paraId="542AE642" w14:textId="7BE36032" w:rsidR="007424CE" w:rsidRDefault="007424CE">
      <w:r>
        <w:rPr>
          <w:noProof/>
        </w:rPr>
        <w:lastRenderedPageBreak/>
        <w:drawing>
          <wp:inline distT="0" distB="0" distL="0" distR="0" wp14:anchorId="5CEE602A" wp14:editId="07592D34">
            <wp:extent cx="7186239" cy="4943475"/>
            <wp:effectExtent l="0" t="0" r="0" b="0"/>
            <wp:docPr id="5" name="Picture 4" descr="59,100+ Indoor Plant Illustrations, Royalty-Free Vector Graphics &amp; Clip Art  - iStock | Houseplant isolated, Living room, Potted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9,100+ Indoor Plant Illustrations, Royalty-Free Vector Graphics &amp; Clip Art  - iStock | Houseplant isolated, Living room, Potted plan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93770" cy="4948655"/>
                    </a:xfrm>
                    <a:prstGeom prst="rect">
                      <a:avLst/>
                    </a:prstGeom>
                    <a:noFill/>
                    <a:ln>
                      <a:noFill/>
                    </a:ln>
                  </pic:spPr>
                </pic:pic>
              </a:graphicData>
            </a:graphic>
          </wp:inline>
        </w:drawing>
      </w:r>
    </w:p>
    <w:p w14:paraId="166E8AE3" w14:textId="77777777" w:rsidR="007424CE" w:rsidRDefault="007424CE">
      <w:pPr>
        <w:rPr>
          <w:noProof/>
        </w:rPr>
      </w:pPr>
    </w:p>
    <w:p w14:paraId="2B3E9A28" w14:textId="0E957322" w:rsidR="007424CE" w:rsidRDefault="007424CE">
      <w:r>
        <w:rPr>
          <w:noProof/>
        </w:rPr>
        <w:lastRenderedPageBreak/>
        <w:drawing>
          <wp:inline distT="0" distB="0" distL="0" distR="0" wp14:anchorId="5E3C65C6" wp14:editId="1F9768A0">
            <wp:extent cx="6858000" cy="6619875"/>
            <wp:effectExtent l="0" t="0" r="0" b="0"/>
            <wp:docPr id="6" name="Picture 5" descr="Indoor Plants Illustrations &amp; V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door Plants Illustrations &amp; Vectors"/>
                    <pic:cNvPicPr>
                      <a:picLocks noChangeAspect="1" noChangeArrowheads="1"/>
                    </pic:cNvPicPr>
                  </pic:nvPicPr>
                  <pic:blipFill rotWithShape="1">
                    <a:blip r:embed="rId8">
                      <a:extLst>
                        <a:ext uri="{28A0092B-C50C-407E-A947-70E740481C1C}">
                          <a14:useLocalDpi xmlns:a14="http://schemas.microsoft.com/office/drawing/2010/main" val="0"/>
                        </a:ext>
                      </a:extLst>
                    </a:blip>
                    <a:srcRect r="-4" b="8609"/>
                    <a:stretch/>
                  </pic:blipFill>
                  <pic:spPr bwMode="auto">
                    <a:xfrm>
                      <a:off x="0" y="0"/>
                      <a:ext cx="6858300" cy="6620165"/>
                    </a:xfrm>
                    <a:prstGeom prst="rect">
                      <a:avLst/>
                    </a:prstGeom>
                    <a:noFill/>
                    <a:ln>
                      <a:noFill/>
                    </a:ln>
                    <a:extLst>
                      <a:ext uri="{53640926-AAD7-44D8-BBD7-CCE9431645EC}">
                        <a14:shadowObscured xmlns:a14="http://schemas.microsoft.com/office/drawing/2010/main"/>
                      </a:ext>
                    </a:extLst>
                  </pic:spPr>
                </pic:pic>
              </a:graphicData>
            </a:graphic>
          </wp:inline>
        </w:drawing>
      </w:r>
    </w:p>
    <w:p w14:paraId="1C1080EB" w14:textId="7314FF01" w:rsidR="007424CE" w:rsidRDefault="007424CE">
      <w:r>
        <w:rPr>
          <w:noProof/>
        </w:rPr>
        <w:lastRenderedPageBreak/>
        <w:drawing>
          <wp:inline distT="0" distB="0" distL="0" distR="0" wp14:anchorId="0787B065" wp14:editId="08D03CDE">
            <wp:extent cx="7324702" cy="5038725"/>
            <wp:effectExtent l="0" t="0" r="0" b="0"/>
            <wp:docPr id="7" name="Picture 6" descr="59,100+ Indoor Plant Illustrations, Royalty-Free Vector Graphics &amp; Clip Art  - iStock | Houseplant isolated, Living room, Potted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9,100+ Indoor Plant Illustrations, Royalty-Free Vector Graphics &amp; Clip Art  - iStock | Houseplant isolated, Living room, Potted plan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31159" cy="5043167"/>
                    </a:xfrm>
                    <a:prstGeom prst="rect">
                      <a:avLst/>
                    </a:prstGeom>
                    <a:noFill/>
                    <a:ln>
                      <a:noFill/>
                    </a:ln>
                  </pic:spPr>
                </pic:pic>
              </a:graphicData>
            </a:graphic>
          </wp:inline>
        </w:drawing>
      </w:r>
    </w:p>
    <w:p w14:paraId="36F00D5D" w14:textId="7C76D9E6" w:rsidR="007424CE" w:rsidRDefault="007424CE">
      <w:r>
        <w:rPr>
          <w:noProof/>
        </w:rPr>
        <w:lastRenderedPageBreak/>
        <w:drawing>
          <wp:inline distT="0" distB="0" distL="0" distR="0" wp14:anchorId="769246C2" wp14:editId="533673A7">
            <wp:extent cx="6858000" cy="4895557"/>
            <wp:effectExtent l="0" t="0" r="0" b="0"/>
            <wp:docPr id="8" name="Picture 7" descr="House Plants Home Decor Vector Illustration Set. Cartoon Flat Potted Plants  And Flowers Collection Of Houseplants In Macrame Pot, Clay Or Glass Vase  For Indoor Garden Decoration Isolated On White Royalty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use Plants Home Decor Vector Illustration Set. Cartoon Flat Potted Plants  And Flowers Collection Of Houseplants In Macrame Pot, Clay Or Glass Vase  For Indoor Garden Decoration Isolated On White Royalty Fre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4895557"/>
                    </a:xfrm>
                    <a:prstGeom prst="rect">
                      <a:avLst/>
                    </a:prstGeom>
                    <a:noFill/>
                    <a:ln>
                      <a:noFill/>
                    </a:ln>
                  </pic:spPr>
                </pic:pic>
              </a:graphicData>
            </a:graphic>
          </wp:inline>
        </w:drawing>
      </w:r>
    </w:p>
    <w:p w14:paraId="2216FCEF" w14:textId="77777777" w:rsidR="007424CE" w:rsidRDefault="007424CE">
      <w:pPr>
        <w:rPr>
          <w:noProof/>
        </w:rPr>
      </w:pPr>
    </w:p>
    <w:p w14:paraId="6FCF351B" w14:textId="29BF11B4" w:rsidR="007424CE" w:rsidRDefault="007424CE">
      <w:r>
        <w:rPr>
          <w:noProof/>
        </w:rPr>
        <w:lastRenderedPageBreak/>
        <w:drawing>
          <wp:inline distT="0" distB="0" distL="0" distR="0" wp14:anchorId="3F448EC5" wp14:editId="75827B3F">
            <wp:extent cx="6857642" cy="7487920"/>
            <wp:effectExtent l="0" t="0" r="0" b="0"/>
            <wp:docPr id="9" name="Picture 8" descr="Vector illustrations of house plants in pots Stock Vector Image &amp; Art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ector illustrations of house plants in pots Stock Vector Image &amp; Art -  Alamy"/>
                    <pic:cNvPicPr>
                      <a:picLocks noChangeAspect="1" noChangeArrowheads="1"/>
                    </pic:cNvPicPr>
                  </pic:nvPicPr>
                  <pic:blipFill rotWithShape="1">
                    <a:blip r:embed="rId10">
                      <a:extLst>
                        <a:ext uri="{28A0092B-C50C-407E-A947-70E740481C1C}">
                          <a14:useLocalDpi xmlns:a14="http://schemas.microsoft.com/office/drawing/2010/main" val="0"/>
                        </a:ext>
                      </a:extLst>
                    </a:blip>
                    <a:srcRect l="833" t="-6742" r="-833" b="6742"/>
                    <a:stretch/>
                  </pic:blipFill>
                  <pic:spPr bwMode="auto">
                    <a:xfrm>
                      <a:off x="0" y="0"/>
                      <a:ext cx="6858000" cy="7488311"/>
                    </a:xfrm>
                    <a:prstGeom prst="rect">
                      <a:avLst/>
                    </a:prstGeom>
                    <a:noFill/>
                    <a:ln>
                      <a:noFill/>
                    </a:ln>
                    <a:extLst>
                      <a:ext uri="{53640926-AAD7-44D8-BBD7-CCE9431645EC}">
                        <a14:shadowObscured xmlns:a14="http://schemas.microsoft.com/office/drawing/2010/main"/>
                      </a:ext>
                    </a:extLst>
                  </pic:spPr>
                </pic:pic>
              </a:graphicData>
            </a:graphic>
          </wp:inline>
        </w:drawing>
      </w:r>
    </w:p>
    <w:p w14:paraId="73FA1702" w14:textId="77777777" w:rsidR="007424CE" w:rsidRDefault="007424CE"/>
    <w:p w14:paraId="78C11439" w14:textId="49D8A9D0" w:rsidR="007424CE" w:rsidRDefault="007424CE">
      <w:r>
        <w:rPr>
          <w:noProof/>
        </w:rPr>
        <w:lastRenderedPageBreak/>
        <w:drawing>
          <wp:inline distT="0" distB="0" distL="0" distR="0" wp14:anchorId="17F776C4" wp14:editId="0D43A88C">
            <wp:extent cx="7677150" cy="7677150"/>
            <wp:effectExtent l="0" t="0" r="0" b="0"/>
            <wp:docPr id="10" name="Picture 9" descr="Houseplant Stock Illustrations, Royalty-Free Vector Graphics &amp; Clip Art -  iStock | Houseplant isolated, Living room, Potted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ouseplant Stock Illustrations, Royalty-Free Vector Graphics &amp; Clip Art -  iStock | Houseplant isolated, Living room, Potted pla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77150" cy="7677150"/>
                    </a:xfrm>
                    <a:prstGeom prst="rect">
                      <a:avLst/>
                    </a:prstGeom>
                    <a:noFill/>
                    <a:ln>
                      <a:noFill/>
                    </a:ln>
                  </pic:spPr>
                </pic:pic>
              </a:graphicData>
            </a:graphic>
          </wp:inline>
        </w:drawing>
      </w:r>
    </w:p>
    <w:p w14:paraId="2A412F23" w14:textId="741BF2BE" w:rsidR="007424CE" w:rsidRDefault="007424CE">
      <w:r>
        <w:rPr>
          <w:noProof/>
        </w:rPr>
        <w:lastRenderedPageBreak/>
        <w:drawing>
          <wp:inline distT="0" distB="0" distL="0" distR="0" wp14:anchorId="6F3C59A2" wp14:editId="51F791C8">
            <wp:extent cx="6858000" cy="9292590"/>
            <wp:effectExtent l="0" t="0" r="0" b="0"/>
            <wp:docPr id="11" name="Picture 10" descr="Magazine Page Collage Vase Of Flowers! - creative jewish m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gazine Page Collage Vase Of Flowers! - creative jewish mo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9292590"/>
                    </a:xfrm>
                    <a:prstGeom prst="rect">
                      <a:avLst/>
                    </a:prstGeom>
                    <a:noFill/>
                    <a:ln>
                      <a:noFill/>
                    </a:ln>
                  </pic:spPr>
                </pic:pic>
              </a:graphicData>
            </a:graphic>
          </wp:inline>
        </w:drawing>
      </w:r>
    </w:p>
    <w:p w14:paraId="5A5D8899" w14:textId="77777777" w:rsidR="007424CE" w:rsidRDefault="007424CE">
      <w:pPr>
        <w:rPr>
          <w:noProof/>
        </w:rPr>
      </w:pPr>
    </w:p>
    <w:p w14:paraId="2D706FDA" w14:textId="4B8221F5" w:rsidR="007424CE" w:rsidRDefault="007424CE">
      <w:r>
        <w:rPr>
          <w:noProof/>
        </w:rPr>
        <w:drawing>
          <wp:inline distT="0" distB="0" distL="0" distR="0" wp14:anchorId="51BCBF09" wp14:editId="098A9A9D">
            <wp:extent cx="7785525" cy="7023348"/>
            <wp:effectExtent l="0" t="381000" r="0" b="368300"/>
            <wp:docPr id="12" name="Picture 11" descr="Pin on Illust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in on Illustrations"/>
                    <pic:cNvPicPr>
                      <a:picLocks noChangeAspect="1" noChangeArrowheads="1"/>
                    </pic:cNvPicPr>
                  </pic:nvPicPr>
                  <pic:blipFill rotWithShape="1">
                    <a:blip r:embed="rId13">
                      <a:extLst>
                        <a:ext uri="{28A0092B-C50C-407E-A947-70E740481C1C}">
                          <a14:useLocalDpi xmlns:a14="http://schemas.microsoft.com/office/drawing/2010/main" val="0"/>
                        </a:ext>
                      </a:extLst>
                    </a:blip>
                    <a:srcRect l="13548" r="12256" b="5439"/>
                    <a:stretch/>
                  </pic:blipFill>
                  <pic:spPr bwMode="auto">
                    <a:xfrm rot="16200000">
                      <a:off x="0" y="0"/>
                      <a:ext cx="7813794" cy="7048849"/>
                    </a:xfrm>
                    <a:prstGeom prst="rect">
                      <a:avLst/>
                    </a:prstGeom>
                    <a:noFill/>
                    <a:ln>
                      <a:noFill/>
                    </a:ln>
                    <a:extLst>
                      <a:ext uri="{53640926-AAD7-44D8-BBD7-CCE9431645EC}">
                        <a14:shadowObscured xmlns:a14="http://schemas.microsoft.com/office/drawing/2010/main"/>
                      </a:ext>
                    </a:extLst>
                  </pic:spPr>
                </pic:pic>
              </a:graphicData>
            </a:graphic>
          </wp:inline>
        </w:drawing>
      </w:r>
    </w:p>
    <w:p w14:paraId="11D47376" w14:textId="77777777" w:rsidR="007424CE" w:rsidRDefault="007424CE"/>
    <w:p w14:paraId="1CC6CDC2" w14:textId="77777777" w:rsidR="007424CE" w:rsidRDefault="007424CE"/>
    <w:p w14:paraId="7C738F2A" w14:textId="77777777" w:rsidR="007424CE" w:rsidRDefault="007424CE"/>
    <w:p w14:paraId="04BC7BA0" w14:textId="77777777" w:rsidR="007424CE" w:rsidRDefault="007424CE"/>
    <w:p w14:paraId="3856D392" w14:textId="77777777" w:rsidR="007424CE" w:rsidRDefault="007424CE"/>
    <w:p w14:paraId="0A1072BA" w14:textId="77777777" w:rsidR="007424CE" w:rsidRDefault="007424CE"/>
    <w:p w14:paraId="2672EF5C" w14:textId="0F6BC0C4" w:rsidR="007424CE" w:rsidRDefault="007424CE" w:rsidP="007424CE">
      <w:pPr>
        <w:jc w:val="center"/>
      </w:pPr>
      <w:r>
        <w:rPr>
          <w:noProof/>
        </w:rPr>
        <w:lastRenderedPageBreak/>
        <w:drawing>
          <wp:inline distT="0" distB="0" distL="0" distR="0" wp14:anchorId="33CEDF45" wp14:editId="5EBD8294">
            <wp:extent cx="5716786" cy="8315325"/>
            <wp:effectExtent l="0" t="0" r="0" b="0"/>
            <wp:docPr id="13" name="Picture 12" descr="Collage Blue Vase with Flowers - NKAA - Crafts &amp; Other Art, Collages -  ArtP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ollage Blue Vase with Flowers - NKAA - Crafts &amp; Other Art, Collages -  ArtPa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2493" cy="8323625"/>
                    </a:xfrm>
                    <a:prstGeom prst="rect">
                      <a:avLst/>
                    </a:prstGeom>
                    <a:noFill/>
                    <a:ln>
                      <a:noFill/>
                    </a:ln>
                  </pic:spPr>
                </pic:pic>
              </a:graphicData>
            </a:graphic>
          </wp:inline>
        </w:drawing>
      </w:r>
    </w:p>
    <w:p w14:paraId="14F168EF" w14:textId="77777777" w:rsidR="00A05724" w:rsidRDefault="00A05724" w:rsidP="007424CE">
      <w:pPr>
        <w:jc w:val="center"/>
        <w:rPr>
          <w:noProof/>
        </w:rPr>
      </w:pPr>
    </w:p>
    <w:p w14:paraId="3B4C29A3" w14:textId="3515808D" w:rsidR="00B36413" w:rsidRDefault="00B36413" w:rsidP="007424CE">
      <w:pPr>
        <w:jc w:val="center"/>
      </w:pPr>
      <w:r>
        <w:rPr>
          <w:noProof/>
        </w:rPr>
        <w:lastRenderedPageBreak/>
        <w:drawing>
          <wp:inline distT="0" distB="0" distL="0" distR="0" wp14:anchorId="1DA27C85" wp14:editId="255E7E06">
            <wp:extent cx="6181725" cy="4591050"/>
            <wp:effectExtent l="0" t="0" r="9525" b="0"/>
            <wp:docPr id="14" name="Picture 13" descr="Jessica Croft (@jessicajoystudio) • Instagram photos and videos |  Stationery, Collage, Instagra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Jessica Croft (@jessicajoystudio) • Instagram photos and videos |  Stationery, Collage, Instagram photo"/>
                    <pic:cNvPicPr>
                      <a:picLocks noChangeAspect="1" noChangeArrowheads="1"/>
                    </pic:cNvPicPr>
                  </pic:nvPicPr>
                  <pic:blipFill rotWithShape="1">
                    <a:blip r:embed="rId15">
                      <a:extLst>
                        <a:ext uri="{28A0092B-C50C-407E-A947-70E740481C1C}">
                          <a14:useLocalDpi xmlns:a14="http://schemas.microsoft.com/office/drawing/2010/main" val="0"/>
                        </a:ext>
                      </a:extLst>
                    </a:blip>
                    <a:srcRect t="15316" b="25269"/>
                    <a:stretch/>
                  </pic:blipFill>
                  <pic:spPr bwMode="auto">
                    <a:xfrm>
                      <a:off x="0" y="0"/>
                      <a:ext cx="6181725" cy="4591050"/>
                    </a:xfrm>
                    <a:prstGeom prst="rect">
                      <a:avLst/>
                    </a:prstGeom>
                    <a:noFill/>
                    <a:ln>
                      <a:noFill/>
                    </a:ln>
                    <a:extLst>
                      <a:ext uri="{53640926-AAD7-44D8-BBD7-CCE9431645EC}">
                        <a14:shadowObscured xmlns:a14="http://schemas.microsoft.com/office/drawing/2010/main"/>
                      </a:ext>
                    </a:extLst>
                  </pic:spPr>
                </pic:pic>
              </a:graphicData>
            </a:graphic>
          </wp:inline>
        </w:drawing>
      </w:r>
    </w:p>
    <w:p w14:paraId="3B6E2CE4" w14:textId="37874B2A" w:rsidR="00B36413" w:rsidRDefault="00B36413" w:rsidP="007424CE">
      <w:pPr>
        <w:jc w:val="center"/>
      </w:pPr>
      <w:r>
        <w:rPr>
          <w:noProof/>
        </w:rPr>
        <w:lastRenderedPageBreak/>
        <w:drawing>
          <wp:inline distT="0" distB="0" distL="0" distR="0" wp14:anchorId="5C5B64B2" wp14:editId="68DDD10F">
            <wp:extent cx="6858000" cy="8572500"/>
            <wp:effectExtent l="0" t="0" r="0" b="0"/>
            <wp:docPr id="15" name="Picture 14" descr="766 Likes, 6 Comments - JULIE HAMILTON (@juliehamiltoncreative) on  Instagram: “Collage! Yes, there w… | Collage art projects, Painted paper,  Collage art mixed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766 Likes, 6 Comments - JULIE HAMILTON (@juliehamiltoncreative) on  Instagram: “Collage! Yes, there w… | Collage art projects, Painted paper,  Collage art mixed med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8572500"/>
                    </a:xfrm>
                    <a:prstGeom prst="rect">
                      <a:avLst/>
                    </a:prstGeom>
                    <a:noFill/>
                    <a:ln>
                      <a:noFill/>
                    </a:ln>
                  </pic:spPr>
                </pic:pic>
              </a:graphicData>
            </a:graphic>
          </wp:inline>
        </w:drawing>
      </w:r>
    </w:p>
    <w:p w14:paraId="37B71FEC" w14:textId="77777777" w:rsidR="00B36413" w:rsidRDefault="00B36413" w:rsidP="007424CE">
      <w:pPr>
        <w:jc w:val="center"/>
      </w:pPr>
    </w:p>
    <w:p w14:paraId="31A50205" w14:textId="77777777" w:rsidR="00B36413" w:rsidRDefault="00B36413" w:rsidP="007424CE">
      <w:pPr>
        <w:jc w:val="center"/>
      </w:pPr>
    </w:p>
    <w:p w14:paraId="7655EA54" w14:textId="77777777" w:rsidR="007424CE" w:rsidRDefault="007424CE" w:rsidP="007424CE">
      <w:pPr>
        <w:jc w:val="center"/>
      </w:pPr>
    </w:p>
    <w:p w14:paraId="4298862B" w14:textId="1CA94466" w:rsidR="007424CE" w:rsidRDefault="00B36413">
      <w:r>
        <w:rPr>
          <w:noProof/>
        </w:rPr>
        <w:drawing>
          <wp:inline distT="0" distB="0" distL="0" distR="0" wp14:anchorId="24B1AB4A" wp14:editId="0BF9F777">
            <wp:extent cx="6858000" cy="5481872"/>
            <wp:effectExtent l="0" t="0" r="0" b="0"/>
            <wp:docPr id="16" name="Picture 15" descr="Houseplant Art Print Collage Giclee Print Mixed Media Fine - Et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ouseplant Art Print Collage Giclee Print Mixed Media Fine - Ets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58000" cy="5481872"/>
                    </a:xfrm>
                    <a:prstGeom prst="rect">
                      <a:avLst/>
                    </a:prstGeom>
                    <a:noFill/>
                    <a:ln>
                      <a:noFill/>
                    </a:ln>
                  </pic:spPr>
                </pic:pic>
              </a:graphicData>
            </a:graphic>
          </wp:inline>
        </w:drawing>
      </w:r>
    </w:p>
    <w:p w14:paraId="7764878E" w14:textId="60FBC027" w:rsidR="009E0F70" w:rsidRDefault="009E0F70" w:rsidP="00A05724">
      <w:pPr>
        <w:jc w:val="center"/>
      </w:pPr>
    </w:p>
    <w:p w14:paraId="56D82E75" w14:textId="7C3DA876" w:rsidR="009E0F70" w:rsidRDefault="009E0F70" w:rsidP="00A05724">
      <w:pPr>
        <w:jc w:val="center"/>
      </w:pPr>
      <w:r>
        <w:rPr>
          <w:noProof/>
        </w:rPr>
        <w:lastRenderedPageBreak/>
        <w:drawing>
          <wp:inline distT="0" distB="0" distL="0" distR="0" wp14:anchorId="64749ECA" wp14:editId="68FCA92F">
            <wp:extent cx="5372100" cy="8915400"/>
            <wp:effectExtent l="0" t="0" r="0" b="0"/>
            <wp:docPr id="18" name="Picture 17" descr="A picture containing agave, plant, flowerpot, house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picture containing agave, plant, flowerpot, houseplan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72100" cy="8915400"/>
                    </a:xfrm>
                    <a:prstGeom prst="rect">
                      <a:avLst/>
                    </a:prstGeom>
                    <a:noFill/>
                    <a:ln>
                      <a:noFill/>
                    </a:ln>
                  </pic:spPr>
                </pic:pic>
              </a:graphicData>
            </a:graphic>
          </wp:inline>
        </w:drawing>
      </w:r>
    </w:p>
    <w:p w14:paraId="7901C725" w14:textId="0534F398" w:rsidR="009E0F70" w:rsidRDefault="009E0F70" w:rsidP="00A05724">
      <w:pPr>
        <w:jc w:val="center"/>
      </w:pPr>
      <w:r>
        <w:rPr>
          <w:noProof/>
        </w:rPr>
        <w:lastRenderedPageBreak/>
        <w:drawing>
          <wp:inline distT="0" distB="0" distL="0" distR="0" wp14:anchorId="5B71B422" wp14:editId="341852BF">
            <wp:extent cx="4762500" cy="6810375"/>
            <wp:effectExtent l="0" t="0" r="0" b="9525"/>
            <wp:docPr id="19" name="Picture 18" descr="A cactus in a po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cactus in a pot&#10;&#10;Description automatically generated with low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2500" cy="6810375"/>
                    </a:xfrm>
                    <a:prstGeom prst="rect">
                      <a:avLst/>
                    </a:prstGeom>
                    <a:noFill/>
                    <a:ln>
                      <a:noFill/>
                    </a:ln>
                  </pic:spPr>
                </pic:pic>
              </a:graphicData>
            </a:graphic>
          </wp:inline>
        </w:drawing>
      </w:r>
    </w:p>
    <w:p w14:paraId="277A5F61" w14:textId="7B0BCFF0" w:rsidR="009E0F70" w:rsidRDefault="009E0F70" w:rsidP="00A05724">
      <w:pPr>
        <w:jc w:val="center"/>
      </w:pPr>
      <w:r>
        <w:rPr>
          <w:noProof/>
        </w:rPr>
        <w:lastRenderedPageBreak/>
        <w:drawing>
          <wp:inline distT="0" distB="0" distL="0" distR="0" wp14:anchorId="0F351C3B" wp14:editId="6C37EAEB">
            <wp:extent cx="6686550" cy="6686550"/>
            <wp:effectExtent l="0" t="0" r="0" b="0"/>
            <wp:docPr id="20" name="Picture 19" descr="A picture containing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picture containing 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86550" cy="6686550"/>
                    </a:xfrm>
                    <a:prstGeom prst="rect">
                      <a:avLst/>
                    </a:prstGeom>
                    <a:noFill/>
                    <a:ln>
                      <a:noFill/>
                    </a:ln>
                  </pic:spPr>
                </pic:pic>
              </a:graphicData>
            </a:graphic>
          </wp:inline>
        </w:drawing>
      </w:r>
    </w:p>
    <w:p w14:paraId="54B49D7D" w14:textId="77777777" w:rsidR="009E0F70" w:rsidRDefault="009E0F70">
      <w:pPr>
        <w:rPr>
          <w:noProof/>
        </w:rPr>
      </w:pPr>
    </w:p>
    <w:p w14:paraId="7EE34C63" w14:textId="77777777" w:rsidR="00A05724" w:rsidRDefault="00A05724">
      <w:pPr>
        <w:rPr>
          <w:noProof/>
        </w:rPr>
      </w:pPr>
    </w:p>
    <w:p w14:paraId="3A5B63CC" w14:textId="77777777" w:rsidR="00A05724" w:rsidRDefault="00A05724">
      <w:pPr>
        <w:rPr>
          <w:noProof/>
        </w:rPr>
      </w:pPr>
    </w:p>
    <w:p w14:paraId="38F6CD03" w14:textId="2EDC4E4D" w:rsidR="009E0F70" w:rsidRDefault="009E0F70" w:rsidP="00A05724">
      <w:pPr>
        <w:jc w:val="center"/>
      </w:pPr>
      <w:r>
        <w:rPr>
          <w:noProof/>
        </w:rPr>
        <w:lastRenderedPageBreak/>
        <w:drawing>
          <wp:inline distT="0" distB="0" distL="0" distR="0" wp14:anchorId="50F804E8" wp14:editId="44BF6BD2">
            <wp:extent cx="5291748" cy="3581400"/>
            <wp:effectExtent l="0" t="0" r="4445" b="0"/>
            <wp:docPr id="21" name="Picture 20" descr="A picture containing flowerpot, houseplant, vase,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picture containing flowerpot, houseplant, vase, plant&#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l="9574" t="5765" r="8689" b="16040"/>
                    <a:stretch/>
                  </pic:blipFill>
                  <pic:spPr bwMode="auto">
                    <a:xfrm>
                      <a:off x="0" y="0"/>
                      <a:ext cx="5296504" cy="35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A5C177" w14:textId="77777777" w:rsidR="00A05724" w:rsidRDefault="00A05724" w:rsidP="00A05724">
      <w:pPr>
        <w:jc w:val="center"/>
        <w:rPr>
          <w:noProof/>
        </w:rPr>
      </w:pPr>
    </w:p>
    <w:p w14:paraId="3B9EDC49" w14:textId="47B9BD73" w:rsidR="009E0F70" w:rsidRDefault="009E0F70" w:rsidP="00A05724">
      <w:pPr>
        <w:jc w:val="center"/>
      </w:pPr>
      <w:r>
        <w:rPr>
          <w:noProof/>
        </w:rPr>
        <w:drawing>
          <wp:inline distT="0" distB="0" distL="0" distR="0" wp14:anchorId="3B829DC3" wp14:editId="570D073D">
            <wp:extent cx="5901390" cy="4419600"/>
            <wp:effectExtent l="0" t="0" r="4445" b="0"/>
            <wp:docPr id="22" name="Picture 21" descr="A group of flowers cut out of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group of flowers cut out of paper&#10;&#10;Description automatically generated with low confidence"/>
                    <pic:cNvPicPr>
                      <a:picLocks noChangeAspect="1" noChangeArrowheads="1"/>
                    </pic:cNvPicPr>
                  </pic:nvPicPr>
                  <pic:blipFill rotWithShape="1">
                    <a:blip r:embed="rId22">
                      <a:extLst>
                        <a:ext uri="{28A0092B-C50C-407E-A947-70E740481C1C}">
                          <a14:useLocalDpi xmlns:a14="http://schemas.microsoft.com/office/drawing/2010/main" val="0"/>
                        </a:ext>
                      </a:extLst>
                    </a:blip>
                    <a:srcRect l="9840" t="7018" r="8227" b="7018"/>
                    <a:stretch/>
                  </pic:blipFill>
                  <pic:spPr bwMode="auto">
                    <a:xfrm>
                      <a:off x="0" y="0"/>
                      <a:ext cx="5905604" cy="4422756"/>
                    </a:xfrm>
                    <a:prstGeom prst="rect">
                      <a:avLst/>
                    </a:prstGeom>
                    <a:noFill/>
                    <a:ln>
                      <a:noFill/>
                    </a:ln>
                    <a:extLst>
                      <a:ext uri="{53640926-AAD7-44D8-BBD7-CCE9431645EC}">
                        <a14:shadowObscured xmlns:a14="http://schemas.microsoft.com/office/drawing/2010/main"/>
                      </a:ext>
                    </a:extLst>
                  </pic:spPr>
                </pic:pic>
              </a:graphicData>
            </a:graphic>
          </wp:inline>
        </w:drawing>
      </w:r>
    </w:p>
    <w:p w14:paraId="65CA7AAE" w14:textId="77777777" w:rsidR="00A05724" w:rsidRDefault="00A05724" w:rsidP="00A05724">
      <w:pPr>
        <w:jc w:val="center"/>
      </w:pPr>
    </w:p>
    <w:p w14:paraId="2F413251" w14:textId="77777777" w:rsidR="00A05724" w:rsidRDefault="00A05724" w:rsidP="00A05724">
      <w:pPr>
        <w:jc w:val="center"/>
      </w:pPr>
    </w:p>
    <w:p w14:paraId="2FD3AFE8" w14:textId="27DF77C6" w:rsidR="00A05724" w:rsidRDefault="00A05724" w:rsidP="00A05724">
      <w:pPr>
        <w:jc w:val="center"/>
      </w:pPr>
      <w:r>
        <w:rPr>
          <w:noProof/>
        </w:rPr>
        <w:lastRenderedPageBreak/>
        <w:drawing>
          <wp:inline distT="0" distB="0" distL="0" distR="0" wp14:anchorId="4302BE85" wp14:editId="41C5BDDA">
            <wp:extent cx="6614160" cy="8267700"/>
            <wp:effectExtent l="0" t="0" r="0" b="0"/>
            <wp:docPr id="23" name="Picture 22" descr="A picture containing valentine's day, creative arts, pink, he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A picture containing valentine's day, creative arts, pink, he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14160" cy="8267700"/>
                    </a:xfrm>
                    <a:prstGeom prst="rect">
                      <a:avLst/>
                    </a:prstGeom>
                    <a:noFill/>
                    <a:ln>
                      <a:noFill/>
                    </a:ln>
                  </pic:spPr>
                </pic:pic>
              </a:graphicData>
            </a:graphic>
          </wp:inline>
        </w:drawing>
      </w:r>
    </w:p>
    <w:p w14:paraId="76579227" w14:textId="77777777" w:rsidR="00A05724" w:rsidRDefault="00A05724" w:rsidP="00A05724">
      <w:pPr>
        <w:jc w:val="center"/>
      </w:pPr>
    </w:p>
    <w:p w14:paraId="2A4A1F07" w14:textId="77777777" w:rsidR="00A05724" w:rsidRDefault="00A05724" w:rsidP="00A05724">
      <w:pPr>
        <w:jc w:val="center"/>
        <w:rPr>
          <w:noProof/>
        </w:rPr>
      </w:pPr>
    </w:p>
    <w:p w14:paraId="36C016CB" w14:textId="77777777" w:rsidR="00A05724" w:rsidRDefault="00A05724" w:rsidP="00A05724">
      <w:pPr>
        <w:jc w:val="center"/>
        <w:rPr>
          <w:noProof/>
        </w:rPr>
      </w:pPr>
    </w:p>
    <w:p w14:paraId="3C52CB0D" w14:textId="7BF9BC77" w:rsidR="00A05724" w:rsidRDefault="00A05724" w:rsidP="00A05724">
      <w:pPr>
        <w:jc w:val="center"/>
      </w:pPr>
      <w:r>
        <w:rPr>
          <w:noProof/>
        </w:rPr>
        <w:lastRenderedPageBreak/>
        <w:drawing>
          <wp:inline distT="0" distB="0" distL="0" distR="0" wp14:anchorId="28B3F8EE" wp14:editId="1C72D247">
            <wp:extent cx="6429375" cy="8115300"/>
            <wp:effectExtent l="0" t="0" r="9525" b="0"/>
            <wp:docPr id="24" name="Picture 23" descr="Plant Drawing - How To Draw A Plant Step By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lant Drawing - How To Draw A Plant Step By Step"/>
                    <pic:cNvPicPr>
                      <a:picLocks noChangeAspect="1" noChangeArrowheads="1"/>
                    </pic:cNvPicPr>
                  </pic:nvPicPr>
                  <pic:blipFill rotWithShape="1">
                    <a:blip r:embed="rId24">
                      <a:extLst>
                        <a:ext uri="{28A0092B-C50C-407E-A947-70E740481C1C}">
                          <a14:useLocalDpi xmlns:a14="http://schemas.microsoft.com/office/drawing/2010/main" val="0"/>
                        </a:ext>
                      </a:extLst>
                    </a:blip>
                    <a:srcRect t="7143" r="6249" b="8333"/>
                    <a:stretch/>
                  </pic:blipFill>
                  <pic:spPr bwMode="auto">
                    <a:xfrm>
                      <a:off x="0" y="0"/>
                      <a:ext cx="6429375" cy="8115300"/>
                    </a:xfrm>
                    <a:prstGeom prst="rect">
                      <a:avLst/>
                    </a:prstGeom>
                    <a:noFill/>
                    <a:ln>
                      <a:noFill/>
                    </a:ln>
                    <a:extLst>
                      <a:ext uri="{53640926-AAD7-44D8-BBD7-CCE9431645EC}">
                        <a14:shadowObscured xmlns:a14="http://schemas.microsoft.com/office/drawing/2010/main"/>
                      </a:ext>
                    </a:extLst>
                  </pic:spPr>
                </pic:pic>
              </a:graphicData>
            </a:graphic>
          </wp:inline>
        </w:drawing>
      </w:r>
    </w:p>
    <w:p w14:paraId="1D22E36D" w14:textId="77777777" w:rsidR="00A05724" w:rsidRDefault="00A05724" w:rsidP="00A05724">
      <w:pPr>
        <w:jc w:val="center"/>
      </w:pPr>
    </w:p>
    <w:p w14:paraId="44183421" w14:textId="3ED0A82C" w:rsidR="00A05724" w:rsidRDefault="00A05724" w:rsidP="00A05724">
      <w:pPr>
        <w:jc w:val="center"/>
      </w:pPr>
      <w:r>
        <w:rPr>
          <w:noProof/>
        </w:rPr>
        <w:lastRenderedPageBreak/>
        <w:drawing>
          <wp:inline distT="0" distB="0" distL="0" distR="0" wp14:anchorId="65D07626" wp14:editId="47A26FE1">
            <wp:extent cx="6858000" cy="6858000"/>
            <wp:effectExtent l="0" t="0" r="0" b="0"/>
            <wp:docPr id="25" name="Picture 24" descr="vector drawing in doodle style, cute flowers and plants, hand drawn leaves  and twigs. minimalistic, simple line drawing. botanical illustrations  10402839 Vector Art at Vectee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vector drawing in doodle style, cute flowers and plants, hand drawn leaves  and twigs. minimalistic, simple line drawing. botanical illustrations  10402839 Vector Art at Vecteezy"/>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858000" cy="6858000"/>
                    </a:xfrm>
                    <a:prstGeom prst="rect">
                      <a:avLst/>
                    </a:prstGeom>
                    <a:noFill/>
                    <a:ln>
                      <a:noFill/>
                    </a:ln>
                  </pic:spPr>
                </pic:pic>
              </a:graphicData>
            </a:graphic>
          </wp:inline>
        </w:drawing>
      </w:r>
    </w:p>
    <w:p w14:paraId="01FE4553" w14:textId="77777777" w:rsidR="005A6BB0" w:rsidRDefault="005A6BB0" w:rsidP="00A05724">
      <w:pPr>
        <w:jc w:val="center"/>
      </w:pPr>
    </w:p>
    <w:p w14:paraId="71CBE4A5" w14:textId="77777777" w:rsidR="005A6BB0" w:rsidRDefault="005A6BB0" w:rsidP="00A05724">
      <w:pPr>
        <w:jc w:val="center"/>
      </w:pPr>
    </w:p>
    <w:p w14:paraId="0B9C6C56" w14:textId="77777777" w:rsidR="005A6BB0" w:rsidRDefault="005A6BB0" w:rsidP="00A05724">
      <w:pPr>
        <w:jc w:val="center"/>
      </w:pPr>
    </w:p>
    <w:p w14:paraId="6CE5D2C8" w14:textId="77777777" w:rsidR="005A6BB0" w:rsidRDefault="005A6BB0" w:rsidP="00A05724">
      <w:pPr>
        <w:jc w:val="center"/>
      </w:pPr>
    </w:p>
    <w:p w14:paraId="3266C281" w14:textId="77777777" w:rsidR="005A6BB0" w:rsidRDefault="005A6BB0" w:rsidP="00A05724">
      <w:pPr>
        <w:jc w:val="center"/>
      </w:pPr>
    </w:p>
    <w:p w14:paraId="68A3896F" w14:textId="77777777" w:rsidR="005A6BB0" w:rsidRDefault="005A6BB0" w:rsidP="00A05724">
      <w:pPr>
        <w:jc w:val="center"/>
      </w:pPr>
    </w:p>
    <w:p w14:paraId="7406F409" w14:textId="77777777" w:rsidR="005A6BB0" w:rsidRDefault="005A6BB0" w:rsidP="00A05724">
      <w:pPr>
        <w:jc w:val="center"/>
      </w:pPr>
    </w:p>
    <w:p w14:paraId="55591CFB" w14:textId="77777777" w:rsidR="005A6BB0" w:rsidRDefault="005A6BB0" w:rsidP="00A05724">
      <w:pPr>
        <w:jc w:val="center"/>
      </w:pPr>
    </w:p>
    <w:p w14:paraId="2B428842" w14:textId="77777777" w:rsidR="005A6BB0" w:rsidRDefault="005A6BB0" w:rsidP="00A05724">
      <w:pPr>
        <w:jc w:val="center"/>
      </w:pPr>
    </w:p>
    <w:p w14:paraId="5D50150F" w14:textId="77777777" w:rsidR="005A6BB0" w:rsidRDefault="005A6BB0" w:rsidP="00A05724">
      <w:pPr>
        <w:jc w:val="center"/>
      </w:pPr>
    </w:p>
    <w:p w14:paraId="33C0257E" w14:textId="6FFBAB02" w:rsidR="00A05724" w:rsidRDefault="005A6BB0" w:rsidP="00A05724">
      <w:pPr>
        <w:jc w:val="center"/>
      </w:pPr>
      <w:r>
        <w:rPr>
          <w:noProof/>
        </w:rPr>
        <w:drawing>
          <wp:inline distT="0" distB="0" distL="0" distR="0" wp14:anchorId="24DC51C8" wp14:editId="5CD94CDA">
            <wp:extent cx="8437933" cy="6028903"/>
            <wp:effectExtent l="4445" t="0" r="5715" b="5715"/>
            <wp:docPr id="167176045" name="Picture 167176045" descr="Ensemble Aquarelle De Plantes D'intérieur D'intérieur | Vecteur Grat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semble Aquarelle De Plantes D'intérieur D'intérieur | Vecteur Gratui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5400000">
                      <a:off x="0" y="0"/>
                      <a:ext cx="8444550" cy="6033631"/>
                    </a:xfrm>
                    <a:prstGeom prst="rect">
                      <a:avLst/>
                    </a:prstGeom>
                    <a:noFill/>
                    <a:ln>
                      <a:noFill/>
                    </a:ln>
                  </pic:spPr>
                </pic:pic>
              </a:graphicData>
            </a:graphic>
          </wp:inline>
        </w:drawing>
      </w:r>
    </w:p>
    <w:p w14:paraId="44F13DBA" w14:textId="57E1BED7" w:rsidR="005A6BB0" w:rsidRDefault="005A6BB0" w:rsidP="00A05724">
      <w:pPr>
        <w:jc w:val="center"/>
      </w:pPr>
      <w:r>
        <w:rPr>
          <w:noProof/>
        </w:rPr>
        <w:lastRenderedPageBreak/>
        <w:drawing>
          <wp:inline distT="0" distB="0" distL="0" distR="0" wp14:anchorId="0A631EEF" wp14:editId="6A664540">
            <wp:extent cx="9791700" cy="6399804"/>
            <wp:effectExtent l="635" t="0" r="635" b="635"/>
            <wp:docPr id="2" name="Picture 1" descr="8 200+ Plante Dintérieur Illustrations, graphiques vectoriels libre de  droits et Clip Art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 200+ Plante Dintérieur Illustrations, graphiques vectoriels libre de  droits et Clip Art - iStock"/>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rot="5400000">
                      <a:off x="0" y="0"/>
                      <a:ext cx="9799820" cy="6405111"/>
                    </a:xfrm>
                    <a:prstGeom prst="rect">
                      <a:avLst/>
                    </a:prstGeom>
                    <a:noFill/>
                    <a:ln>
                      <a:noFill/>
                    </a:ln>
                  </pic:spPr>
                </pic:pic>
              </a:graphicData>
            </a:graphic>
          </wp:inline>
        </w:drawing>
      </w:r>
    </w:p>
    <w:p w14:paraId="50035DF4" w14:textId="77777777" w:rsidR="005A6BB0" w:rsidRDefault="005A6BB0" w:rsidP="00A05724">
      <w:pPr>
        <w:jc w:val="center"/>
      </w:pPr>
    </w:p>
    <w:p w14:paraId="05213015" w14:textId="77777777" w:rsidR="005A6BB0" w:rsidRDefault="005A6BB0" w:rsidP="00A05724">
      <w:pPr>
        <w:jc w:val="center"/>
      </w:pPr>
    </w:p>
    <w:p w14:paraId="42BB86B2" w14:textId="77777777" w:rsidR="005A6BB0" w:rsidRDefault="005A6BB0" w:rsidP="00A05724">
      <w:pPr>
        <w:jc w:val="center"/>
        <w:rPr>
          <w:noProof/>
        </w:rPr>
      </w:pPr>
      <w:r>
        <w:rPr>
          <w:noProof/>
        </w:rPr>
        <w:br w:type="page"/>
      </w:r>
    </w:p>
    <w:p w14:paraId="2F2B38B3" w14:textId="77777777" w:rsidR="005A6BB0" w:rsidRDefault="005A6BB0" w:rsidP="00A05724">
      <w:pPr>
        <w:jc w:val="center"/>
        <w:sectPr w:rsidR="005A6BB0" w:rsidSect="007424CE">
          <w:pgSz w:w="12240" w:h="15840"/>
          <w:pgMar w:top="720" w:right="720" w:bottom="720" w:left="720" w:header="708" w:footer="708" w:gutter="0"/>
          <w:cols w:space="708"/>
          <w:docGrid w:linePitch="360"/>
        </w:sectPr>
      </w:pPr>
    </w:p>
    <w:p w14:paraId="1F87B981" w14:textId="2FD98C31" w:rsidR="005A6BB0" w:rsidRDefault="005A6BB0" w:rsidP="00A05724">
      <w:pPr>
        <w:jc w:val="center"/>
      </w:pPr>
    </w:p>
    <w:p w14:paraId="71AEB25F" w14:textId="77777777" w:rsidR="005A6BB0" w:rsidRDefault="005A6BB0" w:rsidP="00A05724">
      <w:pPr>
        <w:jc w:val="center"/>
      </w:pPr>
    </w:p>
    <w:p w14:paraId="16FD354B" w14:textId="77777777" w:rsidR="005A6BB0" w:rsidRDefault="005A6BB0" w:rsidP="00A05724">
      <w:pPr>
        <w:jc w:val="center"/>
      </w:pPr>
    </w:p>
    <w:p w14:paraId="08B51485" w14:textId="7391BF5B" w:rsidR="005A6BB0" w:rsidRDefault="005A6BB0" w:rsidP="00A05724">
      <w:pPr>
        <w:jc w:val="center"/>
      </w:pPr>
      <w:r>
        <w:rPr>
          <w:noProof/>
        </w:rPr>
        <w:lastRenderedPageBreak/>
        <w:drawing>
          <wp:inline distT="0" distB="0" distL="0" distR="0" wp14:anchorId="01FB6A9F" wp14:editId="2536129B">
            <wp:extent cx="5829300" cy="5829300"/>
            <wp:effectExtent l="0" t="0" r="0" b="0"/>
            <wp:docPr id="1642625609" name="Picture 1642625609" descr="59 200+ Plante Verte Illustrations, graphiques vectoriels libre de droits  et Clip Art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59 200+ Plante Verte Illustrations, graphiques vectoriels libre de droits  et Clip Art - iStoc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9300" cy="5829300"/>
                    </a:xfrm>
                    <a:prstGeom prst="rect">
                      <a:avLst/>
                    </a:prstGeom>
                    <a:noFill/>
                    <a:ln>
                      <a:noFill/>
                    </a:ln>
                  </pic:spPr>
                </pic:pic>
              </a:graphicData>
            </a:graphic>
          </wp:inline>
        </w:drawing>
      </w:r>
      <w:r>
        <w:rPr>
          <w:noProof/>
        </w:rPr>
        <w:drawing>
          <wp:inline distT="0" distB="0" distL="0" distR="0" wp14:anchorId="396705E3" wp14:editId="4059AACF">
            <wp:extent cx="4695825" cy="2706006"/>
            <wp:effectExtent l="0" t="0" r="0" b="0"/>
            <wp:docPr id="1504656161" name="Picture 1504656161" descr="Cactus marker doodles | Cactus painting, Cactus paintings, Cactus doo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ctus marker doodles | Cactus painting, Cactus paintings, Cactus doodl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00" t="16852" r="963" b="2000"/>
                    <a:stretch/>
                  </pic:blipFill>
                  <pic:spPr bwMode="auto">
                    <a:xfrm>
                      <a:off x="0" y="0"/>
                      <a:ext cx="4703516" cy="2710438"/>
                    </a:xfrm>
                    <a:prstGeom prst="rect">
                      <a:avLst/>
                    </a:prstGeom>
                    <a:noFill/>
                    <a:ln>
                      <a:noFill/>
                    </a:ln>
                    <a:extLst>
                      <a:ext uri="{53640926-AAD7-44D8-BBD7-CCE9431645EC}">
                        <a14:shadowObscured xmlns:a14="http://schemas.microsoft.com/office/drawing/2010/main"/>
                      </a:ext>
                    </a:extLst>
                  </pic:spPr>
                </pic:pic>
              </a:graphicData>
            </a:graphic>
          </wp:inline>
        </w:drawing>
      </w:r>
    </w:p>
    <w:sectPr w:rsidR="005A6BB0" w:rsidSect="005A6BB0">
      <w:type w:val="continuous"/>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MTY2NTQyNbEwNTFX0lEKTi0uzszPAykwqgUACtQRxSwAAAA="/>
  </w:docVars>
  <w:rsids>
    <w:rsidRoot w:val="007424CE"/>
    <w:rsid w:val="00211A84"/>
    <w:rsid w:val="005A6BB0"/>
    <w:rsid w:val="007424CE"/>
    <w:rsid w:val="007D3E20"/>
    <w:rsid w:val="008732C3"/>
    <w:rsid w:val="009E0F70"/>
    <w:rsid w:val="00A05724"/>
    <w:rsid w:val="00B3641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60DDD"/>
  <w15:chartTrackingRefBased/>
  <w15:docId w15:val="{C310BA05-4577-4011-938F-E0C79EC45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image" Target="media/image15.jpeg"/><Relationship Id="rId26" Type="http://schemas.openxmlformats.org/officeDocument/2006/relationships/image" Target="media/image23.jpeg"/><Relationship Id="rId3" Type="http://schemas.openxmlformats.org/officeDocument/2006/relationships/webSettings" Target="webSettings.xml"/><Relationship Id="rId21" Type="http://schemas.openxmlformats.org/officeDocument/2006/relationships/image" Target="media/image18.jpeg"/><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image" Target="media/image14.jpeg"/><Relationship Id="rId25" Type="http://schemas.openxmlformats.org/officeDocument/2006/relationships/image" Target="media/image22.jpeg"/><Relationship Id="rId2" Type="http://schemas.openxmlformats.org/officeDocument/2006/relationships/settings" Target="settings.xml"/><Relationship Id="rId16" Type="http://schemas.openxmlformats.org/officeDocument/2006/relationships/image" Target="media/image13.jpeg"/><Relationship Id="rId20" Type="http://schemas.openxmlformats.org/officeDocument/2006/relationships/image" Target="media/image17.jpe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24" Type="http://schemas.openxmlformats.org/officeDocument/2006/relationships/image" Target="media/image21.jpeg"/><Relationship Id="rId5" Type="http://schemas.openxmlformats.org/officeDocument/2006/relationships/image" Target="media/image2.jpeg"/><Relationship Id="rId15" Type="http://schemas.openxmlformats.org/officeDocument/2006/relationships/image" Target="media/image12.png"/><Relationship Id="rId23" Type="http://schemas.openxmlformats.org/officeDocument/2006/relationships/image" Target="media/image20.jpeg"/><Relationship Id="rId28" Type="http://schemas.openxmlformats.org/officeDocument/2006/relationships/image" Target="media/image25.jpeg"/><Relationship Id="rId10" Type="http://schemas.openxmlformats.org/officeDocument/2006/relationships/image" Target="media/image7.jpeg"/><Relationship Id="rId19" Type="http://schemas.openxmlformats.org/officeDocument/2006/relationships/image" Target="media/image16.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 Id="rId22" Type="http://schemas.openxmlformats.org/officeDocument/2006/relationships/image" Target="media/image19.jpeg"/><Relationship Id="rId27" Type="http://schemas.openxmlformats.org/officeDocument/2006/relationships/image" Target="media/image24.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8</Pages>
  <Words>14</Words>
  <Characters>8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Cousineau</dc:creator>
  <cp:keywords/>
  <dc:description/>
  <cp:lastModifiedBy>Cynthia Cousineau</cp:lastModifiedBy>
  <cp:revision>4</cp:revision>
  <cp:lastPrinted>2023-06-03T03:24:00Z</cp:lastPrinted>
  <dcterms:created xsi:type="dcterms:W3CDTF">2023-06-02T01:35:00Z</dcterms:created>
  <dcterms:modified xsi:type="dcterms:W3CDTF">2023-06-03T03:29:00Z</dcterms:modified>
</cp:coreProperties>
</file>